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51DBF" w14:textId="54AA9329" w:rsidR="00296008" w:rsidRPr="00433E5A" w:rsidRDefault="00433E5A" w:rsidP="00433E5A">
      <w:pPr>
        <w:pStyle w:val="Title1"/>
        <w:rPr>
          <w:sz w:val="40"/>
          <w:szCs w:val="40"/>
        </w:rPr>
      </w:pPr>
      <w:r w:rsidRPr="00433E5A">
        <w:rPr>
          <w:sz w:val="24"/>
          <w:szCs w:val="24"/>
        </w:rPr>
        <w:t>Lab</w:t>
      </w:r>
      <w:r w:rsidR="00FA30A5">
        <w:rPr>
          <w:sz w:val="24"/>
          <w:szCs w:val="24"/>
        </w:rPr>
        <w:t xml:space="preserve"> </w:t>
      </w:r>
      <w:r w:rsidRPr="00433E5A">
        <w:rPr>
          <w:sz w:val="24"/>
          <w:szCs w:val="24"/>
        </w:rPr>
        <w:t>9</w:t>
      </w:r>
      <w:r w:rsidR="00172BB2">
        <w:rPr>
          <w:sz w:val="24"/>
          <w:szCs w:val="24"/>
        </w:rPr>
        <w:t>.1</w:t>
      </w:r>
      <w:r w:rsidR="00FA30A5">
        <w:rPr>
          <w:sz w:val="24"/>
          <w:szCs w:val="24"/>
        </w:rPr>
        <w:t xml:space="preserve"> </w:t>
      </w:r>
      <w:r w:rsidR="00172BB2">
        <w:rPr>
          <w:sz w:val="40"/>
          <w:szCs w:val="40"/>
        </w:rPr>
        <w:t xml:space="preserve">- </w:t>
      </w:r>
      <w:r w:rsidR="00D96A61" w:rsidRPr="00876615">
        <w:rPr>
          <w:sz w:val="24"/>
          <w:szCs w:val="24"/>
        </w:rPr>
        <w:t>U</w:t>
      </w:r>
      <w:r w:rsidR="00570AE1" w:rsidRPr="00876615">
        <w:rPr>
          <w:sz w:val="24"/>
          <w:szCs w:val="24"/>
        </w:rPr>
        <w:t xml:space="preserve">sing </w:t>
      </w:r>
      <w:r w:rsidR="00D96A61" w:rsidRPr="00876615">
        <w:rPr>
          <w:sz w:val="24"/>
          <w:szCs w:val="24"/>
        </w:rPr>
        <w:t>D</w:t>
      </w:r>
      <w:r w:rsidR="00570AE1" w:rsidRPr="00876615">
        <w:rPr>
          <w:sz w:val="24"/>
          <w:szCs w:val="24"/>
        </w:rPr>
        <w:t xml:space="preserve">atabricks to </w:t>
      </w:r>
      <w:r w:rsidR="00D96A61" w:rsidRPr="00876615">
        <w:rPr>
          <w:sz w:val="24"/>
          <w:szCs w:val="24"/>
        </w:rPr>
        <w:t>R</w:t>
      </w:r>
      <w:r w:rsidR="00570AE1" w:rsidRPr="00876615">
        <w:rPr>
          <w:sz w:val="24"/>
          <w:szCs w:val="24"/>
        </w:rPr>
        <w:t xml:space="preserve">un a </w:t>
      </w:r>
      <w:r w:rsidR="00D96A61" w:rsidRPr="00876615">
        <w:rPr>
          <w:sz w:val="24"/>
          <w:szCs w:val="24"/>
        </w:rPr>
        <w:t>R</w:t>
      </w:r>
      <w:r w:rsidR="00570AE1" w:rsidRPr="00876615">
        <w:rPr>
          <w:sz w:val="24"/>
          <w:szCs w:val="24"/>
        </w:rPr>
        <w:t xml:space="preserve">ecommendation </w:t>
      </w:r>
      <w:r w:rsidR="00D96A61" w:rsidRPr="00876615">
        <w:rPr>
          <w:sz w:val="24"/>
          <w:szCs w:val="24"/>
        </w:rPr>
        <w:t>S</w:t>
      </w:r>
      <w:r w:rsidR="00570AE1" w:rsidRPr="00876615">
        <w:rPr>
          <w:sz w:val="24"/>
          <w:szCs w:val="24"/>
        </w:rPr>
        <w:t>ystem</w:t>
      </w:r>
      <w:r w:rsidR="00404137" w:rsidRPr="00876615">
        <w:rPr>
          <w:sz w:val="24"/>
          <w:szCs w:val="24"/>
        </w:rPr>
        <w:t xml:space="preserve"> </w:t>
      </w:r>
      <w:r w:rsidR="00570AE1" w:rsidRPr="00876615">
        <w:rPr>
          <w:sz w:val="24"/>
          <w:szCs w:val="24"/>
        </w:rPr>
        <w:t>w</w:t>
      </w:r>
      <w:r w:rsidR="00D96A61" w:rsidRPr="00876615">
        <w:rPr>
          <w:sz w:val="24"/>
          <w:szCs w:val="24"/>
        </w:rPr>
        <w:t>ith</w:t>
      </w:r>
      <w:r w:rsidR="00570AE1" w:rsidRPr="00876615">
        <w:rPr>
          <w:sz w:val="24"/>
          <w:szCs w:val="24"/>
        </w:rPr>
        <w:t xml:space="preserve"> MLLib</w:t>
      </w:r>
      <w:r w:rsidR="00D96A61" w:rsidRPr="00876615">
        <w:rPr>
          <w:sz w:val="24"/>
          <w:szCs w:val="24"/>
        </w:rPr>
        <w:t xml:space="preserve"> </w:t>
      </w:r>
      <w:r w:rsidR="00457F3C">
        <w:rPr>
          <w:sz w:val="24"/>
          <w:szCs w:val="24"/>
        </w:rPr>
        <w:t>&amp;</w:t>
      </w:r>
      <w:r w:rsidR="00570AE1" w:rsidRPr="00876615">
        <w:rPr>
          <w:sz w:val="24"/>
          <w:szCs w:val="24"/>
        </w:rPr>
        <w:t xml:space="preserve"> Spark</w:t>
      </w:r>
    </w:p>
    <w:p w14:paraId="17B46F9B" w14:textId="001F3962" w:rsidR="00A0547D" w:rsidRPr="00636B83" w:rsidRDefault="00A0547D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1: Create a notebook</w:t>
      </w:r>
    </w:p>
    <w:p w14:paraId="002A4DE7" w14:textId="77777777" w:rsidR="00A0547D" w:rsidRPr="00636B83" w:rsidRDefault="00A0547D" w:rsidP="002929DC">
      <w:r w:rsidRPr="00636B83">
        <w:t>A notebook is a collection of cells that run computations on an Apache Spark cluster. There can be multiple workspaces in one cluster. To create a notebook in the Workspace:</w:t>
      </w:r>
    </w:p>
    <w:p w14:paraId="71FB3A0E" w14:textId="77777777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In the sidebar, click the </w:t>
      </w:r>
      <w:r w:rsidRPr="00636B83">
        <w:rPr>
          <w:rStyle w:val="Strong"/>
          <w:color w:val="404040"/>
        </w:rPr>
        <w:t>Workspace</w:t>
      </w:r>
      <w:r w:rsidRPr="00636B83">
        <w:t> button </w:t>
      </w:r>
      <w:r w:rsidRPr="00636B83">
        <w:rPr>
          <w:noProof/>
        </w:rPr>
        <w:drawing>
          <wp:inline distT="0" distB="0" distL="0" distR="0" wp14:anchorId="21CB1511" wp14:editId="0065F774">
            <wp:extent cx="434622" cy="355600"/>
            <wp:effectExtent l="0" t="0" r="3810" b="6350"/>
            <wp:docPr id="19" name="Picture 19" descr="Workspac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rkspace Ic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90" cy="36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6B83">
        <w:t>.</w:t>
      </w:r>
    </w:p>
    <w:p w14:paraId="4DEF328F" w14:textId="77777777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In the Workspace folder, select </w:t>
      </w:r>
      <w:r w:rsidRPr="00636B83">
        <w:rPr>
          <w:noProof/>
        </w:rPr>
        <w:drawing>
          <wp:inline distT="0" distB="0" distL="0" distR="0" wp14:anchorId="59AFC248" wp14:editId="46BD214B">
            <wp:extent cx="152400" cy="114300"/>
            <wp:effectExtent l="0" t="0" r="0" b="0"/>
            <wp:docPr id="18" name="Picture 18" descr="Down Car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own Care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6B83">
        <w:t> </w:t>
      </w:r>
      <w:r w:rsidRPr="00636B83">
        <w:rPr>
          <w:rStyle w:val="Strong"/>
          <w:color w:val="404040"/>
        </w:rPr>
        <w:t>Create &gt; Notebook</w:t>
      </w:r>
      <w:r w:rsidRPr="00636B83">
        <w:t>.</w:t>
      </w:r>
    </w:p>
    <w:p w14:paraId="6C736965" w14:textId="77777777" w:rsidR="00A0547D" w:rsidRPr="00636B83" w:rsidRDefault="00A0547D" w:rsidP="002929DC">
      <w:pPr>
        <w:pStyle w:val="ListParagraph"/>
      </w:pPr>
      <w:r w:rsidRPr="00636B83">
        <w:rPr>
          <w:noProof/>
        </w:rPr>
        <w:drawing>
          <wp:inline distT="0" distB="0" distL="0" distR="0" wp14:anchorId="60B30B9E" wp14:editId="7B7C3F04">
            <wp:extent cx="4324350" cy="180297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1940" cy="180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F328B" w14:textId="10CE3172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On the Create Notebook dialog, enter a name and select </w:t>
      </w:r>
      <w:r w:rsidR="00CC48E8" w:rsidRPr="00636B83">
        <w:rPr>
          <w:rStyle w:val="Strong"/>
          <w:color w:val="404040"/>
        </w:rPr>
        <w:t>Python</w:t>
      </w:r>
      <w:r w:rsidRPr="00636B83">
        <w:t> in the Language drop-down. This selection determines the </w:t>
      </w:r>
      <w:r w:rsidRPr="00636B83">
        <w:rPr>
          <w:rStyle w:val="Emphasis"/>
          <w:color w:val="404040"/>
        </w:rPr>
        <w:t>default language</w:t>
      </w:r>
      <w:r w:rsidRPr="00636B83">
        <w:t> of the notebook.</w:t>
      </w:r>
      <w:r w:rsidR="00056B4F" w:rsidRPr="00636B83">
        <w:t xml:space="preserve"> Make sure the </w:t>
      </w:r>
      <w:r w:rsidR="00056B4F" w:rsidRPr="00636B83">
        <w:rPr>
          <w:b/>
          <w:bCs/>
        </w:rPr>
        <w:t>Cluster</w:t>
      </w:r>
      <w:r w:rsidR="00056B4F" w:rsidRPr="00636B83">
        <w:t xml:space="preserve"> is the </w:t>
      </w:r>
      <w:r w:rsidR="00056B4F" w:rsidRPr="00636B83">
        <w:rPr>
          <w:b/>
          <w:bCs/>
        </w:rPr>
        <w:t>Quickstart</w:t>
      </w:r>
      <w:r w:rsidR="00056B4F" w:rsidRPr="00636B83">
        <w:t xml:space="preserve"> cluster created in our Get Started file.</w:t>
      </w:r>
    </w:p>
    <w:p w14:paraId="5062B2DF" w14:textId="072916CC" w:rsidR="00A0547D" w:rsidRPr="00636B83" w:rsidRDefault="00CF6C97" w:rsidP="002929DC">
      <w:pPr>
        <w:pStyle w:val="ListParagraph"/>
      </w:pPr>
      <w:r w:rsidRPr="00636B83">
        <w:rPr>
          <w:noProof/>
        </w:rPr>
        <w:drawing>
          <wp:inline distT="0" distB="0" distL="0" distR="0" wp14:anchorId="4E5C350C" wp14:editId="4297AFC5">
            <wp:extent cx="3310890" cy="1912602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8565" cy="19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D253F" w14:textId="6144DC48" w:rsidR="00081FA5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Click </w:t>
      </w:r>
      <w:r w:rsidRPr="00636B83">
        <w:rPr>
          <w:rStyle w:val="Strong"/>
          <w:color w:val="404040"/>
        </w:rPr>
        <w:t>Create</w:t>
      </w:r>
      <w:r w:rsidRPr="00636B83">
        <w:t>. The notebook opens with an empty cell at the top.</w:t>
      </w:r>
    </w:p>
    <w:p w14:paraId="657E049C" w14:textId="77777777" w:rsidR="00302FE8" w:rsidRPr="00636B83" w:rsidRDefault="009C040C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134D23" w:rsidRPr="00636B83">
        <w:rPr>
          <w:rFonts w:ascii="Times New Roman" w:hAnsi="Times New Roman" w:cs="Times New Roman"/>
          <w:sz w:val="24"/>
          <w:szCs w:val="24"/>
        </w:rPr>
        <w:t>2: Clear widgets if any exist</w:t>
      </w:r>
    </w:p>
    <w:p w14:paraId="4B805BBF" w14:textId="5B49736F" w:rsidR="008E7736" w:rsidRPr="00636B83" w:rsidRDefault="00081FA5" w:rsidP="002929DC">
      <w:r w:rsidRPr="00636B83">
        <w:t>Copy and paste this code snippet into a notebook cell:</w:t>
      </w:r>
    </w:p>
    <w:p w14:paraId="35894174" w14:textId="77777777" w:rsidR="005111F8" w:rsidRPr="00636B83" w:rsidRDefault="005111F8" w:rsidP="002929DC">
      <w:pPr>
        <w:pStyle w:val="HTMLPreformatted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Clear widgets if any exist</w:t>
      </w:r>
    </w:p>
    <w:p w14:paraId="2BDE45DD" w14:textId="688A820C" w:rsidR="008D7B86" w:rsidRPr="00636B83" w:rsidRDefault="005111F8" w:rsidP="002929DC">
      <w:pPr>
        <w:pStyle w:val="HTMLPreformatted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buti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dget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emoveAl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6CF86360" w14:textId="77777777" w:rsidR="00FA65E2" w:rsidRPr="00636B83" w:rsidRDefault="005B0D9E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Hlk53887822"/>
      <w:r w:rsidRPr="00636B83">
        <w:rPr>
          <w:rFonts w:ascii="Times New Roman" w:hAnsi="Times New Roman" w:cs="Times New Roman"/>
          <w:sz w:val="24"/>
          <w:szCs w:val="24"/>
        </w:rPr>
        <w:t>Step 3: Ingest Movie Data to Notebook</w:t>
      </w:r>
      <w:bookmarkEnd w:id="0"/>
    </w:p>
    <w:p w14:paraId="29610E3D" w14:textId="77777777" w:rsidR="00FA65E2" w:rsidRPr="00636B83" w:rsidRDefault="005B0D9E" w:rsidP="002929DC">
      <w:r w:rsidRPr="00636B83">
        <w:t>Create the </w:t>
      </w:r>
      <w:r w:rsidRPr="00636B83">
        <w:rPr>
          <w:bdr w:val="none" w:sz="0" w:space="0" w:color="auto" w:frame="1"/>
        </w:rPr>
        <w:t>ratings</w:t>
      </w:r>
      <w:r w:rsidRPr="00636B83">
        <w:t> and </w:t>
      </w:r>
      <w:r w:rsidRPr="00636B83">
        <w:rPr>
          <w:bdr w:val="none" w:sz="0" w:space="0" w:color="auto" w:frame="1"/>
        </w:rPr>
        <w:t>movies</w:t>
      </w:r>
      <w:r w:rsidRPr="00636B83">
        <w:t> tables using the </w:t>
      </w:r>
      <w:hyperlink r:id="rId12" w:anchor="create-a-table-using-the-ui" w:history="1">
        <w:r w:rsidRPr="00636B83">
          <w:rPr>
            <w:color w:val="1CA0C2"/>
            <w:u w:val="single"/>
          </w:rPr>
          <w:t>Databricks Guide &gt; Create a table using the UI</w:t>
        </w:r>
      </w:hyperlink>
    </w:p>
    <w:p w14:paraId="00455144" w14:textId="29E66CBF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lastRenderedPageBreak/>
        <w:t>In the sidebar, click the </w:t>
      </w:r>
      <w:r w:rsidRPr="00636B83">
        <w:rPr>
          <w:rStyle w:val="Strong"/>
          <w:color w:val="404040"/>
        </w:rPr>
        <w:t>Data</w:t>
      </w:r>
      <w:r w:rsidRPr="00636B83">
        <w:t> button </w:t>
      </w:r>
      <w:r w:rsidRPr="00636B83">
        <w:rPr>
          <w:noProof/>
        </w:rPr>
        <w:drawing>
          <wp:inline distT="0" distB="0" distL="0" distR="0" wp14:anchorId="0CFA7C3B" wp14:editId="007C8AC6">
            <wp:extent cx="388654" cy="4267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654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6B83">
        <w:t>.</w:t>
      </w:r>
    </w:p>
    <w:p w14:paraId="126FBF70" w14:textId="07E6A1C0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>In the Data folder, select </w:t>
      </w:r>
      <w:r w:rsidRPr="00636B83">
        <w:rPr>
          <w:rStyle w:val="Strong"/>
          <w:color w:val="404040"/>
        </w:rPr>
        <w:t>Add Data</w:t>
      </w:r>
      <w:r w:rsidRPr="00636B83">
        <w:t>.</w:t>
      </w:r>
    </w:p>
    <w:p w14:paraId="1F1EEA40" w14:textId="04423B98" w:rsidR="00FA65E2" w:rsidRPr="00636B83" w:rsidRDefault="00A6235F" w:rsidP="002929DC">
      <w:pPr>
        <w:pStyle w:val="ListParagraph"/>
      </w:pPr>
      <w:r w:rsidRPr="00636B83">
        <w:rPr>
          <w:noProof/>
        </w:rPr>
        <w:drawing>
          <wp:inline distT="0" distB="0" distL="0" distR="0" wp14:anchorId="7BF4E98B" wp14:editId="4AB928EB">
            <wp:extent cx="3573780" cy="2120645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0171" cy="214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E984" w14:textId="6A43242A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 xml:space="preserve">Keep the data source as Upload File and name the </w:t>
      </w:r>
      <w:r w:rsidRPr="00636B83">
        <w:rPr>
          <w:rStyle w:val="Strong"/>
          <w:color w:val="404040"/>
        </w:rPr>
        <w:t>DBFS Target Directory</w:t>
      </w:r>
      <w:r w:rsidRPr="00636B83">
        <w:t xml:space="preserve"> as ‘movies’ (Table names can only contain lowercase alphanumeric characters and underscores and must start with a lowercase letter or underscore). </w:t>
      </w:r>
    </w:p>
    <w:p w14:paraId="2CCF4B32" w14:textId="1B5004C0" w:rsidR="00FA65E2" w:rsidRPr="00636B83" w:rsidRDefault="00A6235F" w:rsidP="002929DC">
      <w:pPr>
        <w:pStyle w:val="ListParagraph"/>
      </w:pPr>
      <w:r w:rsidRPr="00636B83">
        <w:rPr>
          <w:noProof/>
        </w:rPr>
        <w:drawing>
          <wp:inline distT="0" distB="0" distL="0" distR="0" wp14:anchorId="67D2F8FD" wp14:editId="23A6E771">
            <wp:extent cx="3124471" cy="139077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139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A35B5" w14:textId="77777777" w:rsidR="000F291A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 xml:space="preserve">Drag file ‘movies.csv’ to the file drop zone </w:t>
      </w:r>
      <w:r w:rsidRPr="00636B83">
        <w:rPr>
          <w:shd w:val="clear" w:color="auto" w:fill="FFFFFF"/>
        </w:rPr>
        <w:t>or click the dropzone to browse to and choose files. After upload, a path displays for each file. The path will be something like </w:t>
      </w:r>
      <w:r w:rsidRPr="00636B83">
        <w:rPr>
          <w:rStyle w:val="pre"/>
          <w:color w:val="052247"/>
          <w:shd w:val="clear" w:color="auto" w:fill="FFFFFF"/>
        </w:rPr>
        <w:t>/FileStore/tables/&lt;filename&gt;-&lt;random-number&gt;.&lt;file-type&gt;</w:t>
      </w:r>
      <w:r w:rsidRPr="00636B83">
        <w:rPr>
          <w:shd w:val="clear" w:color="auto" w:fill="FFFFFF"/>
        </w:rPr>
        <w:t> and you use this path in a notebook to read data.</w:t>
      </w:r>
    </w:p>
    <w:p w14:paraId="4830F6B0" w14:textId="5A0AEE90" w:rsidR="00FA65E2" w:rsidRPr="00636B83" w:rsidRDefault="000F291A" w:rsidP="002929DC">
      <w:pPr>
        <w:pStyle w:val="ListParagraph"/>
      </w:pPr>
      <w:r w:rsidRPr="00636B83">
        <w:rPr>
          <w:noProof/>
        </w:rPr>
        <w:t xml:space="preserve"> </w:t>
      </w:r>
      <w:r w:rsidR="00A6235F" w:rsidRPr="00636B83">
        <w:rPr>
          <w:noProof/>
        </w:rPr>
        <w:drawing>
          <wp:inline distT="0" distB="0" distL="0" distR="0" wp14:anchorId="706EE19A" wp14:editId="59148B86">
            <wp:extent cx="2571750" cy="181699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2141" cy="185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63BC" w14:textId="6813C4C5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Click </w:t>
      </w:r>
      <w:r w:rsidRPr="00636B83">
        <w:rPr>
          <w:rStyle w:val="Strong"/>
          <w:color w:val="404040"/>
        </w:rPr>
        <w:t>Create Table with UI</w:t>
      </w:r>
      <w:r w:rsidRPr="00636B83">
        <w:t>.</w:t>
      </w:r>
    </w:p>
    <w:p w14:paraId="66307F86" w14:textId="38DDB895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In the Cluster drop-down, choose a cluster, then click </w:t>
      </w:r>
      <w:r w:rsidRPr="00636B83">
        <w:rPr>
          <w:rStyle w:val="Strong"/>
          <w:color w:val="404040"/>
        </w:rPr>
        <w:t>Preview Table</w:t>
      </w:r>
      <w:r w:rsidRPr="00636B83">
        <w:t>.</w:t>
      </w:r>
    </w:p>
    <w:p w14:paraId="48D44679" w14:textId="23B24562" w:rsidR="000F291A" w:rsidRPr="00636B83" w:rsidRDefault="00A6235F" w:rsidP="002929DC">
      <w:pPr>
        <w:pStyle w:val="ListParagraph"/>
      </w:pPr>
      <w:r w:rsidRPr="00636B83">
        <w:rPr>
          <w:noProof/>
        </w:rPr>
        <w:lastRenderedPageBreak/>
        <w:drawing>
          <wp:inline distT="0" distB="0" distL="0" distR="0" wp14:anchorId="6070E05A" wp14:editId="5DFD9B66">
            <wp:extent cx="3444094" cy="1405890"/>
            <wp:effectExtent l="0" t="0" r="4445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90890" cy="1424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F93F" w14:textId="49212262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In the specify Table Attributes part, change the </w:t>
      </w:r>
      <w:r w:rsidRPr="00636B83">
        <w:rPr>
          <w:rStyle w:val="Strong"/>
          <w:color w:val="404040"/>
        </w:rPr>
        <w:t>Table Name</w:t>
      </w:r>
      <w:r w:rsidRPr="00636B83">
        <w:t xml:space="preserve"> to ‘movies’. Check the </w:t>
      </w:r>
      <w:r w:rsidRPr="00636B83">
        <w:rPr>
          <w:rStyle w:val="Strong"/>
          <w:color w:val="404040"/>
        </w:rPr>
        <w:t>First row is header</w:t>
      </w:r>
      <w:r w:rsidRPr="00636B83">
        <w:t xml:space="preserve"> box. Then change the </w:t>
      </w:r>
      <w:r w:rsidR="00A6235F" w:rsidRPr="00636B83">
        <w:t xml:space="preserve">data type for ‘id’ and ‘year’ to </w:t>
      </w:r>
      <w:r w:rsidR="00A6235F" w:rsidRPr="00636B83">
        <w:rPr>
          <w:rStyle w:val="Strong"/>
          <w:color w:val="404040"/>
        </w:rPr>
        <w:t xml:space="preserve">INT </w:t>
      </w:r>
      <w:r w:rsidR="00A6235F" w:rsidRPr="00636B83">
        <w:rPr>
          <w:rStyle w:val="Strong"/>
          <w:b w:val="0"/>
          <w:bCs w:val="0"/>
          <w:color w:val="404040"/>
        </w:rPr>
        <w:t>in the drop-down</w:t>
      </w:r>
      <w:r w:rsidR="00A6235F" w:rsidRPr="00636B83">
        <w:rPr>
          <w:b/>
          <w:bCs/>
        </w:rPr>
        <w:t>.</w:t>
      </w:r>
    </w:p>
    <w:p w14:paraId="33458FF9" w14:textId="0F97486C" w:rsidR="000F291A" w:rsidRPr="00636B83" w:rsidRDefault="002929DC" w:rsidP="002929DC">
      <w:pPr>
        <w:pStyle w:val="ListParagraph"/>
      </w:pPr>
      <w:r w:rsidRPr="00636B83">
        <w:rPr>
          <w:noProof/>
        </w:rPr>
        <w:drawing>
          <wp:inline distT="0" distB="0" distL="0" distR="0" wp14:anchorId="07EC6266" wp14:editId="1F1184AB">
            <wp:extent cx="5353050" cy="242831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88529" cy="244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D628" w14:textId="12D05BFE" w:rsidR="00A6235F" w:rsidRPr="00636B83" w:rsidRDefault="00A6235F" w:rsidP="002929DC">
      <w:pPr>
        <w:pStyle w:val="ListParagraph"/>
        <w:numPr>
          <w:ilvl w:val="0"/>
          <w:numId w:val="6"/>
        </w:numPr>
      </w:pPr>
      <w:r w:rsidRPr="00636B83">
        <w:t xml:space="preserve">Click </w:t>
      </w:r>
      <w:r w:rsidRPr="00636B83">
        <w:rPr>
          <w:rStyle w:val="Strong"/>
          <w:color w:val="404040"/>
        </w:rPr>
        <w:t>Create Table</w:t>
      </w:r>
      <w:r w:rsidRPr="00636B83">
        <w:t>.</w:t>
      </w:r>
    </w:p>
    <w:p w14:paraId="22824B45" w14:textId="653F8141" w:rsidR="002929DC" w:rsidRPr="00636B83" w:rsidRDefault="002929DC" w:rsidP="002929DC">
      <w:pPr>
        <w:pStyle w:val="ListParagraph"/>
        <w:numPr>
          <w:ilvl w:val="0"/>
          <w:numId w:val="6"/>
        </w:numPr>
      </w:pPr>
      <w:r w:rsidRPr="00636B83">
        <w:t xml:space="preserve">Click the </w:t>
      </w:r>
      <w:r w:rsidRPr="00636B83">
        <w:rPr>
          <w:rStyle w:val="Strong"/>
          <w:color w:val="404040"/>
        </w:rPr>
        <w:t>Data</w:t>
      </w:r>
      <w:r w:rsidRPr="00636B83">
        <w:t xml:space="preserve"> button in the side bar and select </w:t>
      </w:r>
      <w:r w:rsidRPr="00636B83">
        <w:rPr>
          <w:rStyle w:val="Strong"/>
          <w:color w:val="404040"/>
        </w:rPr>
        <w:t>Add Data</w:t>
      </w:r>
      <w:r w:rsidRPr="00636B83">
        <w:t xml:space="preserve"> again. Name the DBFS Target Directory as ‘ratings’. Drag ‘ratings.csv’ to the drop zone. Then click </w:t>
      </w:r>
      <w:r w:rsidRPr="00636B83">
        <w:rPr>
          <w:rStyle w:val="Strong"/>
          <w:color w:val="404040"/>
        </w:rPr>
        <w:t>Create Table with UI</w:t>
      </w:r>
      <w:r w:rsidRPr="00636B83">
        <w:t xml:space="preserve">, choose a cluster and click </w:t>
      </w:r>
      <w:r w:rsidRPr="00636B83">
        <w:rPr>
          <w:rStyle w:val="Strong"/>
          <w:color w:val="404040"/>
        </w:rPr>
        <w:t>Preview Table</w:t>
      </w:r>
      <w:r w:rsidRPr="00636B83">
        <w:t xml:space="preserve">. Change </w:t>
      </w:r>
      <w:r w:rsidRPr="00636B83">
        <w:rPr>
          <w:rStyle w:val="Strong"/>
          <w:color w:val="404040"/>
        </w:rPr>
        <w:t>Table Name</w:t>
      </w:r>
      <w:r w:rsidRPr="00636B83">
        <w:t xml:space="preserve"> to ‘ratings’, check the </w:t>
      </w:r>
      <w:r w:rsidRPr="00636B83">
        <w:rPr>
          <w:rStyle w:val="Strong"/>
          <w:color w:val="404040"/>
        </w:rPr>
        <w:t>First row is header</w:t>
      </w:r>
      <w:r w:rsidRPr="00636B83">
        <w:t xml:space="preserve"> box then change all the data type to </w:t>
      </w:r>
      <w:r w:rsidRPr="00636B83">
        <w:rPr>
          <w:rStyle w:val="Strong"/>
          <w:color w:val="404040"/>
        </w:rPr>
        <w:t>INT</w:t>
      </w:r>
      <w:r w:rsidRPr="00636B83">
        <w:t xml:space="preserve">. At last, click </w:t>
      </w:r>
      <w:r w:rsidRPr="00636B83">
        <w:rPr>
          <w:rStyle w:val="Strong"/>
          <w:color w:val="404040"/>
        </w:rPr>
        <w:t>Create Table</w:t>
      </w:r>
      <w:r w:rsidRPr="00636B83">
        <w:t>.</w:t>
      </w:r>
    </w:p>
    <w:p w14:paraId="617FEB89" w14:textId="078C2D6D" w:rsidR="00FA65E2" w:rsidRPr="00636B83" w:rsidRDefault="002929DC" w:rsidP="002929DC">
      <w:pPr>
        <w:pStyle w:val="ListParagraph"/>
      </w:pPr>
      <w:r w:rsidRPr="00636B83">
        <w:rPr>
          <w:noProof/>
        </w:rPr>
        <w:drawing>
          <wp:inline distT="0" distB="0" distL="0" distR="0" wp14:anchorId="27A4F47E" wp14:editId="738F51E6">
            <wp:extent cx="5414010" cy="2187187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6323" cy="2204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CFDE8" w14:textId="6F4D6893" w:rsidR="00FA65E2" w:rsidRPr="00636B83" w:rsidRDefault="00FA65E2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lastRenderedPageBreak/>
        <w:t>Step 4: Configure Databricks Widgets</w:t>
      </w:r>
    </w:p>
    <w:p w14:paraId="718462F1" w14:textId="53A86616" w:rsidR="005B0D9E" w:rsidRPr="00636B83" w:rsidRDefault="005B0D9E" w:rsidP="002929DC">
      <w:pPr>
        <w:pStyle w:val="ListParagraph"/>
        <w:numPr>
          <w:ilvl w:val="0"/>
          <w:numId w:val="3"/>
        </w:numPr>
        <w:ind w:left="360"/>
      </w:pPr>
      <w:r w:rsidRPr="00636B83">
        <w:t xml:space="preserve">The code snippet below will select 10 random movies out of the 200 </w:t>
      </w:r>
      <w:r w:rsidR="00E8489E" w:rsidRPr="00636B83">
        <w:t>topmost</w:t>
      </w:r>
      <w:r w:rsidRPr="00636B83">
        <w:t xml:space="preserve"> rated movies</w:t>
      </w:r>
    </w:p>
    <w:p w14:paraId="7ED4B80D" w14:textId="42162C6B" w:rsidR="005B0D9E" w:rsidRPr="00636B83" w:rsidRDefault="005B0D9E" w:rsidP="002929DC">
      <w:pPr>
        <w:pStyle w:val="ListParagraph"/>
        <w:numPr>
          <w:ilvl w:val="0"/>
          <w:numId w:val="3"/>
        </w:numPr>
        <w:ind w:left="360"/>
      </w:pPr>
      <w:r w:rsidRPr="00636B83">
        <w:t>You will use </w:t>
      </w:r>
      <w:r w:rsidRPr="00636B83">
        <w:rPr>
          <w:b/>
          <w:bCs/>
        </w:rPr>
        <w:t>Databricks Widgets</w:t>
      </w:r>
      <w:r w:rsidRPr="00636B83">
        <w:t> to personalize your movie ratings</w:t>
      </w:r>
      <w:r w:rsidR="00056B4F" w:rsidRPr="00636B83">
        <w:t>. Go back to your databricks notebook and paste the following code chunk:</w:t>
      </w:r>
    </w:p>
    <w:p w14:paraId="0FFDA18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1029DBE2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select </w:t>
      </w:r>
    </w:p>
    <w:p w14:paraId="30E536E8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_id, movies.name, count(*) as times_rated </w:t>
      </w:r>
    </w:p>
    <w:p w14:paraId="647838E5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from </w:t>
      </w:r>
    </w:p>
    <w:p w14:paraId="732BA87E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ratings</w:t>
      </w:r>
    </w:p>
    <w:p w14:paraId="6CEBDAEA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join </w:t>
      </w:r>
    </w:p>
    <w:p w14:paraId="2F3A27A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s on ratings.movie_id = movies.id</w:t>
      </w:r>
    </w:p>
    <w:p w14:paraId="650F6FF4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group by </w:t>
      </w:r>
    </w:p>
    <w:p w14:paraId="1C46D862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_id, movies.name, movies.year</w:t>
      </w:r>
    </w:p>
    <w:p w14:paraId="64E7DAED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order by </w:t>
      </w:r>
    </w:p>
    <w:p w14:paraId="2DC6A03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times_rated desc</w:t>
      </w:r>
    </w:p>
    <w:p w14:paraId="37FC7FCC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limit</w:t>
      </w:r>
    </w:p>
    <w:p w14:paraId="6CBF8295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200</w:t>
      </w:r>
    </w:p>
    <w:p w14:paraId="0A01874B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"""</w:t>
      </w:r>
    </w:p>
    <w:p w14:paraId="77AFF0C7" w14:textId="78BDC356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2FBAFCF" w14:textId="2C944B8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sz w:val="24"/>
          <w:szCs w:val="24"/>
        </w:rPr>
      </w:pPr>
    </w:p>
    <w:p w14:paraId="3AC67BE8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Take a sample of 10 movies</w:t>
      </w:r>
    </w:p>
    <w:p w14:paraId="6B8C5702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b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d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ke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Tru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1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01F2DEDE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sz w:val="24"/>
          <w:szCs w:val="24"/>
        </w:rPr>
      </w:pPr>
    </w:p>
    <w:p w14:paraId="5D5C96EE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Update widgets with movies for you to rate</w:t>
      </w:r>
    </w:p>
    <w:p w14:paraId="44170FB7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rang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le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:</w:t>
      </w:r>
    </w:p>
    <w:p w14:paraId="50223DC7" w14:textId="5AB9B8EF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buti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dget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dow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%i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5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 [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1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2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3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4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5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]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[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na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78042D25" w14:textId="1B1DE292" w:rsidR="005B0D9E" w:rsidRPr="00636B83" w:rsidRDefault="005B0D9E" w:rsidP="002929DC">
      <w:pPr>
        <w:pStyle w:val="Title1"/>
        <w:rPr>
          <w:sz w:val="24"/>
          <w:szCs w:val="24"/>
        </w:rPr>
      </w:pPr>
    </w:p>
    <w:p w14:paraId="6489B4CF" w14:textId="2EA7B3C7" w:rsidR="002929DC" w:rsidRPr="00636B83" w:rsidRDefault="002929DC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5: Personalize Your Movie Ratings with Databricks Widgets</w:t>
      </w:r>
    </w:p>
    <w:p w14:paraId="78E74FD6" w14:textId="0CC226ED" w:rsidR="002929DC" w:rsidRPr="00636B83" w:rsidRDefault="002929DC" w:rsidP="002929DC">
      <w:pPr>
        <w:rPr>
          <w:color w:val="FF0000"/>
        </w:rPr>
      </w:pPr>
      <w:r w:rsidRPr="00636B83">
        <w:rPr>
          <w:color w:val="FF0000"/>
        </w:rPr>
        <w:t>Change the values on top to be your own personal ratings before proceeding.</w:t>
      </w:r>
      <w:r w:rsidR="00056B4F" w:rsidRPr="00636B83">
        <w:rPr>
          <w:color w:val="FF0000"/>
        </w:rPr>
        <w:t xml:space="preserve"> Right now they’re all 5 but you should change it into arbitrary values.</w:t>
      </w:r>
    </w:p>
    <w:p w14:paraId="3647BA52" w14:textId="1F649141" w:rsidR="00056B4F" w:rsidRPr="00636B83" w:rsidRDefault="00690AD4" w:rsidP="002929DC">
      <w:r w:rsidRPr="00690AD4">
        <w:drawing>
          <wp:inline distT="0" distB="0" distL="0" distR="0" wp14:anchorId="70252D26" wp14:editId="36ACA389">
            <wp:extent cx="5943600" cy="1849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2520E" w14:textId="095387EF" w:rsidR="009233CB" w:rsidRPr="00636B83" w:rsidRDefault="009233CB" w:rsidP="002929DC">
      <w:r w:rsidRPr="00636B83">
        <w:t>For example, I change it as follows:</w:t>
      </w:r>
    </w:p>
    <w:p w14:paraId="75698D4B" w14:textId="53F345BB" w:rsidR="009233CB" w:rsidRPr="00636B83" w:rsidRDefault="00690AD4" w:rsidP="002929DC">
      <w:r w:rsidRPr="00690AD4">
        <w:lastRenderedPageBreak/>
        <w:drawing>
          <wp:inline distT="0" distB="0" distL="0" distR="0" wp14:anchorId="36C707DA" wp14:editId="68E1A7FF">
            <wp:extent cx="5943600" cy="532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EAF83" w14:textId="77777777" w:rsidR="002929DC" w:rsidRPr="00636B83" w:rsidRDefault="002929DC" w:rsidP="002929DC">
      <w:r w:rsidRPr="00636B83">
        <w:t>The following code snippet will process your personal movie ratings.</w:t>
      </w:r>
    </w:p>
    <w:p w14:paraId="2B934304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Create DataFrame based on your own personal ratings</w:t>
      </w:r>
    </w:p>
    <w:p w14:paraId="4B7EB127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ateti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atetime</w:t>
      </w:r>
    </w:p>
    <w:p w14:paraId="565F0C4E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ow</w:t>
      </w:r>
    </w:p>
    <w:p w14:paraId="1767FA7C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[]</w:t>
      </w:r>
    </w:p>
    <w:p w14:paraId="0B011AFA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rang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le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:</w:t>
      </w:r>
    </w:p>
    <w:p w14:paraId="44749793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appen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</w:p>
    <w:p w14:paraId="47E7C96E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o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user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</w:t>
      </w:r>
    </w:p>
    <w:p w14:paraId="22275170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[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</w:t>
      </w:r>
    </w:p>
    <w:p w14:paraId="596BEC4F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floa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buti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dget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ge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%i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1C557C80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)</w:t>
      </w:r>
    </w:p>
    <w:p w14:paraId="16960043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)</w:t>
      </w:r>
    </w:p>
    <w:p w14:paraId="1394C1F1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DataFra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CE0E57C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6AD0A2F5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Create myRatings DataFrame with specific column order to match `ratings`</w:t>
      </w:r>
    </w:p>
    <w:p w14:paraId="610873D5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1C50A2B3" w14:textId="78805503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yRating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E4A4108" w14:textId="31ADD44E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4B68CAC" w14:textId="1A3FA89C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3AE729C4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ql</w:t>
      </w:r>
    </w:p>
    <w:p w14:paraId="513A2576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-- Display your ratings</w:t>
      </w:r>
    </w:p>
    <w:p w14:paraId="3EBBF0DD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name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yRatings f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n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jo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st_rated_movies m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</w:p>
    <w:p w14:paraId="1734218C" w14:textId="5AB5103A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F12C441" w14:textId="0B82F05D" w:rsidR="002929DC" w:rsidRPr="00636B83" w:rsidRDefault="007D473F" w:rsidP="007D473F">
      <w:pPr>
        <w:pStyle w:val="HTMLPreformatted"/>
        <w:shd w:val="clear" w:color="auto" w:fill="FFFFFF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The </w:t>
      </w:r>
      <w:r w:rsidR="00775050"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output 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hould look like this:</w:t>
      </w:r>
    </w:p>
    <w:p w14:paraId="18343F31" w14:textId="69BB9DDD" w:rsidR="005B0D9E" w:rsidRPr="00636B83" w:rsidRDefault="00690AD4" w:rsidP="002929DC">
      <w:pPr>
        <w:pStyle w:val="Title1"/>
        <w:rPr>
          <w:sz w:val="24"/>
          <w:szCs w:val="24"/>
        </w:rPr>
      </w:pPr>
      <w:r w:rsidRPr="00690AD4">
        <w:rPr>
          <w:sz w:val="24"/>
          <w:szCs w:val="24"/>
        </w:rPr>
        <w:drawing>
          <wp:inline distT="0" distB="0" distL="0" distR="0" wp14:anchorId="5DA424F0" wp14:editId="7D29FC7A">
            <wp:extent cx="5763429" cy="273405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4F45D" w14:textId="77777777" w:rsidR="007D473F" w:rsidRPr="00636B83" w:rsidRDefault="007D473F" w:rsidP="002929DC">
      <w:pPr>
        <w:pStyle w:val="Title1"/>
        <w:rPr>
          <w:b w:val="0"/>
          <w:bCs w:val="0"/>
          <w:sz w:val="24"/>
          <w:szCs w:val="24"/>
        </w:rPr>
      </w:pPr>
    </w:p>
    <w:p w14:paraId="52AC87C8" w14:textId="03E5E5DE" w:rsidR="007D473F" w:rsidRPr="00636B83" w:rsidRDefault="007D473F" w:rsidP="00056B4F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lastRenderedPageBreak/>
        <w:t>Step 6: Create Training and Test Datasets for our ALS model</w:t>
      </w:r>
    </w:p>
    <w:p w14:paraId="25B02CB9" w14:textId="586A4B16" w:rsidR="007D473F" w:rsidRPr="00636B83" w:rsidRDefault="007D473F" w:rsidP="007D473F">
      <w:r w:rsidRPr="00636B83">
        <w:t>The following code snippet will split  the dataset into training and testing</w:t>
      </w:r>
      <w:r w:rsidR="00DB24B6" w:rsidRPr="00636B83">
        <w:t xml:space="preserve"> datasets by 8/2 ratio</w:t>
      </w:r>
      <w:r w:rsidRPr="00636B83">
        <w:t>.</w:t>
      </w:r>
    </w:p>
    <w:p w14:paraId="3F6279B3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functions</w:t>
      </w:r>
    </w:p>
    <w:p w14:paraId="3FE39A99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19AEBFDE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b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0036AC8" w14:textId="00CF7C23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thColum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a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float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32DA08D5" w14:textId="32E11C90" w:rsidR="00DB24B6" w:rsidRPr="00636B83" w:rsidRDefault="00DB24B6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ratings = ratings.drop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timestamp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7E247144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71A2C25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Split our data for our training and test datasets</w:t>
      </w:r>
    </w:p>
    <w:p w14:paraId="221C7DC1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rain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e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)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andomSpl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[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8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2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)</w:t>
      </w:r>
    </w:p>
    <w:p w14:paraId="486CFDA4" w14:textId="19AA2EFC" w:rsidR="007D473F" w:rsidRPr="00636B83" w:rsidRDefault="007D473F" w:rsidP="007D473F"/>
    <w:p w14:paraId="30D928AE" w14:textId="179F938E" w:rsidR="00DB24B6" w:rsidRPr="00636B83" w:rsidRDefault="00775050" w:rsidP="00056B4F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7: Create ALS Model on Training (and Personalized) Data</w:t>
      </w:r>
    </w:p>
    <w:p w14:paraId="5E2362AB" w14:textId="2ABFEE4A" w:rsidR="00775050" w:rsidRPr="00636B83" w:rsidRDefault="00775050" w:rsidP="00775050">
      <w:r w:rsidRPr="00636B83">
        <w:t>The following code snippet will create a ALS collaborative model based on training and personalized data.</w:t>
      </w:r>
    </w:p>
    <w:p w14:paraId="14A75A2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ecommenda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</w:p>
    <w:p w14:paraId="733A77C9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25125042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ALS collaborative filtering</w:t>
      </w:r>
    </w:p>
    <w:p w14:paraId="4A9DBFBB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axIter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5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Param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01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user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tem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0D134EA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14E7AF8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training model which includes your own ratings</w:t>
      </w:r>
    </w:p>
    <w:p w14:paraId="1745A291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f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rain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unionAl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7F3CD8EF" w14:textId="2025581D" w:rsidR="00775050" w:rsidRPr="00636B83" w:rsidRDefault="00775050" w:rsidP="007D473F"/>
    <w:p w14:paraId="53B21219" w14:textId="0CC5371B" w:rsidR="00775050" w:rsidRPr="00636B83" w:rsidRDefault="00775050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8: Review ALS Model Predictions Using Test Dataset</w:t>
      </w:r>
    </w:p>
    <w:p w14:paraId="3C47D364" w14:textId="78ABF933" w:rsidR="00775050" w:rsidRPr="00636B83" w:rsidRDefault="00775050" w:rsidP="007D473F">
      <w:r w:rsidRPr="00636B83">
        <w:t>The following code snippet will display the result of the ALS model created in Step 7.</w:t>
      </w:r>
    </w:p>
    <w:p w14:paraId="2A93E9F6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e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078343A2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prediction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1C65958" w14:textId="77777777" w:rsidR="00775050" w:rsidRPr="00636B83" w:rsidRDefault="00775050" w:rsidP="00636B83">
      <w:pPr>
        <w:pStyle w:val="HTMLPreformatted"/>
        <w:shd w:val="clear" w:color="auto" w:fill="E7E6E6" w:themeFill="background2"/>
        <w:spacing w:after="240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F02C213" w14:textId="41FA78E1" w:rsidR="00775050" w:rsidRPr="00636B83" w:rsidRDefault="00775050" w:rsidP="00775050">
      <w:pPr>
        <w:spacing w:after="0"/>
      </w:pPr>
      <w:r w:rsidRPr="00636B83">
        <w:t>The output should look like this:</w:t>
      </w:r>
    </w:p>
    <w:p w14:paraId="40FC2F7F" w14:textId="59577CE8" w:rsidR="00775050" w:rsidRPr="00636B83" w:rsidRDefault="00690AD4" w:rsidP="007D473F">
      <w:r w:rsidRPr="00690AD4">
        <w:lastRenderedPageBreak/>
        <w:drawing>
          <wp:inline distT="0" distB="0" distL="0" distR="0" wp14:anchorId="0C5FC28D" wp14:editId="6412ED4C">
            <wp:extent cx="5943600" cy="28676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F9E0A" w14:textId="13EEF818" w:rsidR="00775050" w:rsidRPr="00636B83" w:rsidRDefault="009233CB" w:rsidP="007D473F">
      <w:r w:rsidRPr="00636B83">
        <w:t>Note that your number might be different from mine, since it depends on how you input the ratings in step 5</w:t>
      </w:r>
    </w:p>
    <w:p w14:paraId="270A0797" w14:textId="0ED7DE13" w:rsidR="00775050" w:rsidRPr="00636B83" w:rsidRDefault="00775050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8E4FB2" w:rsidRPr="00636B83">
        <w:rPr>
          <w:rFonts w:ascii="Times New Roman" w:hAnsi="Times New Roman" w:cs="Times New Roman"/>
          <w:sz w:val="24"/>
          <w:szCs w:val="24"/>
        </w:rPr>
        <w:t>9</w:t>
      </w:r>
      <w:r w:rsidRPr="00636B83">
        <w:rPr>
          <w:rFonts w:ascii="Times New Roman" w:hAnsi="Times New Roman" w:cs="Times New Roman"/>
          <w:sz w:val="24"/>
          <w:szCs w:val="24"/>
        </w:rPr>
        <w:t>: Evaluate the Model</w:t>
      </w:r>
    </w:p>
    <w:p w14:paraId="4C1749A4" w14:textId="736EAE0B" w:rsidR="00775050" w:rsidRPr="00636B83" w:rsidRDefault="00775050" w:rsidP="007D473F">
      <w:r w:rsidRPr="00636B83">
        <w:t>The following code snippet will evaluate the ALS model created in Step 7 by its RMSE (Root Mean Squard Error). Small RMSE stands for</w:t>
      </w:r>
      <w:r w:rsidR="008E4FB2" w:rsidRPr="00636B83">
        <w:t xml:space="preserve"> high accuracy.</w:t>
      </w:r>
      <w:r w:rsidRPr="00636B83">
        <w:t xml:space="preserve"> </w:t>
      </w:r>
    </w:p>
    <w:p w14:paraId="26B79D3C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valuate the model</w:t>
      </w:r>
    </w:p>
    <w:p w14:paraId="6D17C1FD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ressionEvaluator</w:t>
      </w:r>
    </w:p>
    <w:p w14:paraId="4379F3C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ression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etricName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mse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label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prediction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388A16A6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493B3BA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1629CBE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using `displayHTML`</w:t>
      </w:r>
    </w:p>
    <w:p w14:paraId="4F240B60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HT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&lt;span style='font-size:14pt;color:purple'&gt;The Root Mean Square Error is %s&lt;/span&gt;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st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09725188" w14:textId="058D4A51" w:rsidR="00775050" w:rsidRPr="00636B83" w:rsidRDefault="008E4FB2" w:rsidP="008E4FB2">
      <w:pPr>
        <w:spacing w:after="0"/>
      </w:pPr>
      <w:r w:rsidRPr="00636B83">
        <w:t>The output should look like this:</w:t>
      </w:r>
    </w:p>
    <w:p w14:paraId="1868C3EB" w14:textId="0A5C3D4D" w:rsidR="008E4FB2" w:rsidRPr="00636B83" w:rsidRDefault="00690AD4" w:rsidP="007D473F">
      <w:r w:rsidRPr="00690AD4">
        <w:drawing>
          <wp:inline distT="0" distB="0" distL="0" distR="0" wp14:anchorId="0FA87344" wp14:editId="675813AE">
            <wp:extent cx="5943600" cy="3790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9E6A" w14:textId="0A3924A4" w:rsidR="008E4FB2" w:rsidRPr="00636B83" w:rsidRDefault="009233CB" w:rsidP="007D473F">
      <w:r w:rsidRPr="00636B83">
        <w:t>Note that your number might be different from mine, since it depends on how you input the ratings in step 5</w:t>
      </w:r>
    </w:p>
    <w:p w14:paraId="74765789" w14:textId="64EB642B" w:rsidR="008E4FB2" w:rsidRPr="00636B83" w:rsidRDefault="008E4FB2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10: How well does the ALS Model Predict You?</w:t>
      </w:r>
    </w:p>
    <w:p w14:paraId="6531331A" w14:textId="1CBE5573" w:rsidR="008E4FB2" w:rsidRPr="00636B83" w:rsidRDefault="008E4FB2" w:rsidP="007D473F">
      <w:r w:rsidRPr="00636B83">
        <w:t>The following code snippet will display how the ALS model predict your personal ratings.</w:t>
      </w:r>
    </w:p>
    <w:p w14:paraId="1EC731E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nsure the columns are the same order as the model is expecting</w:t>
      </w:r>
    </w:p>
    <w:p w14:paraId="5AD1FC2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4C33577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0FE6F32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the same ALS model on my personalized Ratings</w:t>
      </w:r>
    </w:p>
    <w:p w14:paraId="2A0A8EE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lastRenderedPageBreak/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72194A8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yPersonalized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F4CD44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178099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the model's predicted ratings</w:t>
      </w:r>
    </w:p>
    <w:p w14:paraId="051504B5" w14:textId="0B1F8B8F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439914A" w14:textId="54223226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66F3E22F" w14:textId="762798DF" w:rsidR="008E4FB2" w:rsidRPr="00636B83" w:rsidRDefault="00690AD4" w:rsidP="008E4FB2">
      <w:pPr>
        <w:pStyle w:val="HTMLPreformatted"/>
        <w:shd w:val="clear" w:color="auto" w:fill="FFFFFF"/>
        <w:rPr>
          <w:rFonts w:ascii="Times New Roman" w:hAnsi="Times New Roman" w:cs="Times New Roman"/>
          <w:color w:val="333333"/>
          <w:sz w:val="24"/>
          <w:szCs w:val="24"/>
        </w:rPr>
      </w:pPr>
      <w:r w:rsidRPr="00690AD4">
        <w:rPr>
          <w:rFonts w:ascii="Times New Roman" w:hAnsi="Times New Roman" w:cs="Times New Roman"/>
          <w:color w:val="333333"/>
          <w:sz w:val="24"/>
          <w:szCs w:val="24"/>
        </w:rPr>
        <w:drawing>
          <wp:inline distT="0" distB="0" distL="0" distR="0" wp14:anchorId="68209606" wp14:editId="63BCEEDC">
            <wp:extent cx="5943600" cy="27451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5245A" w14:textId="1CEAFFD8" w:rsidR="009233CB" w:rsidRPr="00636B83" w:rsidRDefault="009233CB" w:rsidP="009233CB">
      <w:r w:rsidRPr="00636B83">
        <w:t>Note that your number might be different from mine, since it depends on how you input the ratings in step 5</w:t>
      </w:r>
    </w:p>
    <w:p w14:paraId="2A4C96CC" w14:textId="16E57DC3" w:rsidR="008E4FB2" w:rsidRPr="00636B83" w:rsidRDefault="008E4FB2" w:rsidP="008E4FB2">
      <w:pPr>
        <w:spacing w:before="240"/>
      </w:pPr>
      <w:r w:rsidRPr="00636B83">
        <w:t>The following code snippet will show the RMSE of ALS model predicting your personalized ratings.</w:t>
      </w:r>
    </w:p>
    <w:p w14:paraId="5EBFBFA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valuate model for my personalized ratings movies</w:t>
      </w:r>
    </w:p>
    <w:p w14:paraId="7D280863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_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03D6A9F1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D422C4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using `displayHTML`</w:t>
      </w:r>
    </w:p>
    <w:p w14:paraId="1679A3CC" w14:textId="4E0DA3B0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HT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&lt;span style='font-size:14pt;color:purple'&gt;The Root Mean Square Error is %s&lt;/span&gt;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st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_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3EEABAD0" w14:textId="77777777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664B114A" w14:textId="5521FED5" w:rsidR="008E4FB2" w:rsidRPr="00636B83" w:rsidRDefault="00433C36" w:rsidP="007D473F">
      <w:r w:rsidRPr="00433C36">
        <w:drawing>
          <wp:inline distT="0" distB="0" distL="0" distR="0" wp14:anchorId="143A0274" wp14:editId="39B8913F">
            <wp:extent cx="5943600" cy="4324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8E576" w14:textId="1FE6CD90" w:rsidR="008E4FB2" w:rsidRPr="00636B83" w:rsidRDefault="009233CB" w:rsidP="007D473F">
      <w:r w:rsidRPr="00636B83">
        <w:t>Note that your number might be different from mine, since it depends on how you input the ratings in step 5</w:t>
      </w:r>
    </w:p>
    <w:p w14:paraId="6435E61C" w14:textId="442B3B03" w:rsidR="008E4FB2" w:rsidRPr="00636B83" w:rsidRDefault="008E4FB2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11: Find My Top 10 Movies based on My Ratings</w:t>
      </w:r>
    </w:p>
    <w:p w14:paraId="4983B4CF" w14:textId="51617944" w:rsidR="008E4FB2" w:rsidRPr="00636B83" w:rsidRDefault="008E4FB2" w:rsidP="008E4FB2">
      <w:pPr>
        <w:spacing w:before="240"/>
      </w:pPr>
      <w:r w:rsidRPr="00636B83">
        <w:t>The following code snippet will show the top 10 movie the ALS model picked for you.</w:t>
      </w:r>
    </w:p>
    <w:p w14:paraId="32C18EB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Take the list of the movies you already rated (myRatings), the list of most_rated_movies (removing the ones you already rated)</w:t>
      </w:r>
    </w:p>
    <w:p w14:paraId="468D55B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lastRenderedPageBreak/>
        <w:t xml:space="preserve"># and assign them to yourself (user_id = 0) </w:t>
      </w:r>
    </w:p>
    <w:p w14:paraId="371DB5F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qlQuer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09DA2A2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select null as user_id, null as movie_id, null as rating union all </w:t>
      </w:r>
    </w:p>
    <w:p w14:paraId="118F21B0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select user_id, movie_id, rating from myRatings union all</w:t>
      </w:r>
    </w:p>
    <w:p w14:paraId="3B0C0D6B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select cast(0 as bigint) as user_id, movie_id, cast(0 as float) as rating from most_rated_movies where movie_id not in (select movie_id from myRatings)</w:t>
      </w:r>
    </w:p>
    <w:p w14:paraId="586B895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3081267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qlQuer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5ADD58F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_n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8E6B47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25A68AE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Applying and then removing NULL to ensure original ratings and most_rated_movies_0 schema match</w:t>
      </w:r>
    </w:p>
    <w:p w14:paraId="012ABC6C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select * from most_rated_movies_n where user_id = 0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F8B372D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AD09F2C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e-apply our ALS model for all movies</w:t>
      </w:r>
    </w:p>
    <w:p w14:paraId="307760E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6ECC885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s_predicted_0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3797E520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B368CE1" w14:textId="237604DD" w:rsidR="008E4FB2" w:rsidRPr="00636B83" w:rsidRDefault="008E4FB2" w:rsidP="00636B83">
      <w:pPr>
        <w:shd w:val="clear" w:color="auto" w:fill="E7E6E6" w:themeFill="background2"/>
        <w:ind w:left="540"/>
      </w:pPr>
    </w:p>
    <w:p w14:paraId="5597EC71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ql</w:t>
      </w:r>
    </w:p>
    <w:p w14:paraId="40567D0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-- Show Your Top 10 movies</w:t>
      </w:r>
    </w:p>
    <w:p w14:paraId="51071E1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name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prediction</w:t>
      </w:r>
    </w:p>
    <w:p w14:paraId="1919C95F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vies_predicted_0 f</w:t>
      </w:r>
    </w:p>
    <w:p w14:paraId="0D4F0EC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n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jo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st_rated_movies m</w:t>
      </w:r>
    </w:p>
    <w:p w14:paraId="2CF63318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</w:p>
    <w:p w14:paraId="7C12FAE7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rd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b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predic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desc</w:t>
      </w:r>
    </w:p>
    <w:p w14:paraId="7F30724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lim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10</w:t>
      </w:r>
    </w:p>
    <w:p w14:paraId="01A55FFD" w14:textId="224F2FAB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434CF4C3" w14:textId="4C1462D5" w:rsidR="008E4FB2" w:rsidRPr="00636B83" w:rsidRDefault="00433C36" w:rsidP="008E4FB2">
      <w:pPr>
        <w:spacing w:after="0"/>
      </w:pPr>
      <w:r w:rsidRPr="00433C36">
        <w:drawing>
          <wp:inline distT="0" distB="0" distL="0" distR="0" wp14:anchorId="45205879" wp14:editId="04EF04A9">
            <wp:extent cx="5391902" cy="28007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8150" w14:textId="77777777" w:rsidR="009233CB" w:rsidRPr="00636B83" w:rsidRDefault="009233CB" w:rsidP="009233CB">
      <w:r w:rsidRPr="00636B83">
        <w:t>Note that your number might be different from mine, since it depends on how you input the ratings in step 5</w:t>
      </w:r>
    </w:p>
    <w:p w14:paraId="1A3AAD44" w14:textId="77777777" w:rsidR="009233CB" w:rsidRPr="00636B83" w:rsidRDefault="009233CB" w:rsidP="008E4FB2">
      <w:pPr>
        <w:spacing w:after="0"/>
      </w:pPr>
    </w:p>
    <w:sectPr w:rsidR="009233CB" w:rsidRPr="00636B83" w:rsidSect="00FA30A5">
      <w:headerReference w:type="default" r:id="rId28"/>
      <w:footerReference w:type="default" r:id="rId29"/>
      <w:pgSz w:w="12240" w:h="15840"/>
      <w:pgMar w:top="1440" w:right="1440" w:bottom="1440" w:left="1440" w:header="115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B812E6" w14:textId="77777777" w:rsidR="002921BD" w:rsidRDefault="002921BD" w:rsidP="002929DC">
      <w:r>
        <w:separator/>
      </w:r>
    </w:p>
    <w:p w14:paraId="66B9C3CA" w14:textId="77777777" w:rsidR="002921BD" w:rsidRDefault="002921BD" w:rsidP="002929DC"/>
    <w:p w14:paraId="7F990C19" w14:textId="77777777" w:rsidR="002921BD" w:rsidRDefault="002921BD" w:rsidP="002929DC"/>
  </w:endnote>
  <w:endnote w:type="continuationSeparator" w:id="0">
    <w:p w14:paraId="0C8DBCDB" w14:textId="77777777" w:rsidR="002921BD" w:rsidRDefault="002921BD" w:rsidP="002929DC">
      <w:r>
        <w:continuationSeparator/>
      </w:r>
    </w:p>
    <w:p w14:paraId="3492CDAA" w14:textId="77777777" w:rsidR="002921BD" w:rsidRDefault="002921BD" w:rsidP="002929DC"/>
    <w:p w14:paraId="7EE8BDC2" w14:textId="77777777" w:rsidR="002921BD" w:rsidRDefault="002921BD" w:rsidP="00292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713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531A1F" w14:textId="33E79F77" w:rsidR="00FA30A5" w:rsidRDefault="00FA30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69C624" w14:textId="77777777" w:rsidR="00FA30A5" w:rsidRDefault="00FA3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96D0B" w14:textId="77777777" w:rsidR="002921BD" w:rsidRDefault="002921BD" w:rsidP="002929DC">
      <w:r>
        <w:separator/>
      </w:r>
    </w:p>
    <w:p w14:paraId="0C39079B" w14:textId="77777777" w:rsidR="002921BD" w:rsidRDefault="002921BD" w:rsidP="002929DC"/>
    <w:p w14:paraId="02E5792A" w14:textId="77777777" w:rsidR="002921BD" w:rsidRDefault="002921BD" w:rsidP="002929DC"/>
  </w:footnote>
  <w:footnote w:type="continuationSeparator" w:id="0">
    <w:p w14:paraId="3883D926" w14:textId="77777777" w:rsidR="002921BD" w:rsidRDefault="002921BD" w:rsidP="002929DC">
      <w:r>
        <w:continuationSeparator/>
      </w:r>
    </w:p>
    <w:p w14:paraId="352E478B" w14:textId="77777777" w:rsidR="002921BD" w:rsidRDefault="002921BD" w:rsidP="002929DC"/>
    <w:p w14:paraId="4B7B76F0" w14:textId="77777777" w:rsidR="002921BD" w:rsidRDefault="002921BD" w:rsidP="00292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6B0D" w14:textId="76563139" w:rsidR="008E4FB2" w:rsidRPr="001340E4" w:rsidRDefault="00FA30A5" w:rsidP="00FA30A5">
    <w:pPr>
      <w:tabs>
        <w:tab w:val="center" w:pos="4682"/>
        <w:tab w:val="right" w:pos="9424"/>
      </w:tabs>
      <w:spacing w:after="0"/>
      <w:rPr>
        <w:sz w:val="20"/>
        <w:szCs w:val="20"/>
      </w:rPr>
    </w:pPr>
    <w:r w:rsidRPr="001340E4">
      <w:rPr>
        <w:sz w:val="20"/>
        <w:szCs w:val="20"/>
      </w:rPr>
      <w:t>Spring 202</w:t>
    </w:r>
    <w:r w:rsidR="00E81720" w:rsidRPr="001340E4">
      <w:rPr>
        <w:sz w:val="20"/>
        <w:szCs w:val="20"/>
      </w:rPr>
      <w:t>1</w:t>
    </w:r>
    <w:r w:rsidRPr="001340E4">
      <w:rPr>
        <w:sz w:val="20"/>
        <w:szCs w:val="20"/>
      </w:rPr>
      <w:t xml:space="preserve"> Big Data Analytics  </w:t>
    </w:r>
    <w:r w:rsidRPr="001340E4">
      <w:rPr>
        <w:sz w:val="20"/>
        <w:szCs w:val="20"/>
      </w:rPr>
      <w:tab/>
      <w:t xml:space="preserve"> </w:t>
    </w:r>
    <w:r w:rsidRPr="001340E4">
      <w:rPr>
        <w:sz w:val="20"/>
        <w:szCs w:val="20"/>
      </w:rPr>
      <w:tab/>
      <w:t>Demiss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B4781"/>
    <w:multiLevelType w:val="hybridMultilevel"/>
    <w:tmpl w:val="E31A0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C3671"/>
    <w:multiLevelType w:val="hybridMultilevel"/>
    <w:tmpl w:val="22161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65D85"/>
    <w:multiLevelType w:val="hybridMultilevel"/>
    <w:tmpl w:val="1498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B72FE"/>
    <w:multiLevelType w:val="multilevel"/>
    <w:tmpl w:val="B134A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6A734C"/>
    <w:multiLevelType w:val="hybridMultilevel"/>
    <w:tmpl w:val="3A8EB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267F90"/>
    <w:multiLevelType w:val="multilevel"/>
    <w:tmpl w:val="24BEE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19460C"/>
    <w:multiLevelType w:val="multilevel"/>
    <w:tmpl w:val="0DF86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zYxMjQyNjM3NrNQ0lEKTi0uzszPAykwrAUA79OAkCwAAAA="/>
  </w:docVars>
  <w:rsids>
    <w:rsidRoot w:val="00E952BE"/>
    <w:rsid w:val="00056B4F"/>
    <w:rsid w:val="00081FA5"/>
    <w:rsid w:val="000F291A"/>
    <w:rsid w:val="001340E4"/>
    <w:rsid w:val="00134D23"/>
    <w:rsid w:val="00172BB2"/>
    <w:rsid w:val="001B1FE2"/>
    <w:rsid w:val="002106E4"/>
    <w:rsid w:val="00291E9E"/>
    <w:rsid w:val="002921BD"/>
    <w:rsid w:val="002929DC"/>
    <w:rsid w:val="00296008"/>
    <w:rsid w:val="00302FE8"/>
    <w:rsid w:val="00334C33"/>
    <w:rsid w:val="00404137"/>
    <w:rsid w:val="00433C36"/>
    <w:rsid w:val="00433E5A"/>
    <w:rsid w:val="00457F3C"/>
    <w:rsid w:val="004608DF"/>
    <w:rsid w:val="00474C65"/>
    <w:rsid w:val="004A1072"/>
    <w:rsid w:val="004A4DEC"/>
    <w:rsid w:val="005111F8"/>
    <w:rsid w:val="00520156"/>
    <w:rsid w:val="00560DE3"/>
    <w:rsid w:val="00570AE1"/>
    <w:rsid w:val="005B0D9E"/>
    <w:rsid w:val="0063167D"/>
    <w:rsid w:val="00636B83"/>
    <w:rsid w:val="00690AD4"/>
    <w:rsid w:val="006D0498"/>
    <w:rsid w:val="006D7316"/>
    <w:rsid w:val="006E1B93"/>
    <w:rsid w:val="00717476"/>
    <w:rsid w:val="00732CB3"/>
    <w:rsid w:val="00775050"/>
    <w:rsid w:val="007A595C"/>
    <w:rsid w:val="007D473F"/>
    <w:rsid w:val="00876615"/>
    <w:rsid w:val="008D7B86"/>
    <w:rsid w:val="008E4FB2"/>
    <w:rsid w:val="008E7736"/>
    <w:rsid w:val="009233CB"/>
    <w:rsid w:val="009B17E4"/>
    <w:rsid w:val="009C040C"/>
    <w:rsid w:val="00A0547D"/>
    <w:rsid w:val="00A6235F"/>
    <w:rsid w:val="00B10961"/>
    <w:rsid w:val="00BB29C1"/>
    <w:rsid w:val="00CC48E8"/>
    <w:rsid w:val="00CF6C97"/>
    <w:rsid w:val="00D148B4"/>
    <w:rsid w:val="00D20A3D"/>
    <w:rsid w:val="00D854C7"/>
    <w:rsid w:val="00D96A61"/>
    <w:rsid w:val="00DB24B6"/>
    <w:rsid w:val="00E43E3A"/>
    <w:rsid w:val="00E81720"/>
    <w:rsid w:val="00E8489E"/>
    <w:rsid w:val="00E952BE"/>
    <w:rsid w:val="00FA30A5"/>
    <w:rsid w:val="00FA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459A7"/>
  <w15:chartTrackingRefBased/>
  <w15:docId w15:val="{F674AFF9-E14A-4BA8-9360-4E6C4F25C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9DC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6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 1"/>
    <w:basedOn w:val="Normal"/>
    <w:link w:val="Title1Char"/>
    <w:qFormat/>
    <w:rsid w:val="00D96A61"/>
    <w:rPr>
      <w:b/>
      <w:bCs/>
      <w:sz w:val="28"/>
      <w:szCs w:val="28"/>
    </w:rPr>
  </w:style>
  <w:style w:type="character" w:customStyle="1" w:styleId="Title1Char">
    <w:name w:val="Title 1 Char"/>
    <w:basedOn w:val="DefaultParagraphFont"/>
    <w:link w:val="Title1"/>
    <w:rsid w:val="00D96A61"/>
    <w:rPr>
      <w:rFonts w:ascii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B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7E4"/>
  </w:style>
  <w:style w:type="paragraph" w:styleId="Footer">
    <w:name w:val="footer"/>
    <w:basedOn w:val="Normal"/>
    <w:link w:val="FooterChar"/>
    <w:uiPriority w:val="99"/>
    <w:unhideWhenUsed/>
    <w:rsid w:val="009B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7E4"/>
  </w:style>
  <w:style w:type="character" w:styleId="Strong">
    <w:name w:val="Strong"/>
    <w:basedOn w:val="DefaultParagraphFont"/>
    <w:uiPriority w:val="22"/>
    <w:qFormat/>
    <w:rsid w:val="00A0547D"/>
    <w:rPr>
      <w:b/>
      <w:bCs/>
    </w:rPr>
  </w:style>
  <w:style w:type="paragraph" w:styleId="ListParagraph">
    <w:name w:val="List Paragraph"/>
    <w:basedOn w:val="Normal"/>
    <w:uiPriority w:val="34"/>
    <w:qFormat/>
    <w:rsid w:val="00A0547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0547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09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0961"/>
    <w:rPr>
      <w:rFonts w:ascii="Courier New" w:eastAsia="Times New Roman" w:hAnsi="Courier New" w:cs="Courier New"/>
      <w:sz w:val="20"/>
      <w:szCs w:val="20"/>
    </w:rPr>
  </w:style>
  <w:style w:type="character" w:customStyle="1" w:styleId="cm-comment">
    <w:name w:val="cm-comment"/>
    <w:basedOn w:val="DefaultParagraphFont"/>
    <w:rsid w:val="00B10961"/>
  </w:style>
  <w:style w:type="character" w:customStyle="1" w:styleId="cm-variable">
    <w:name w:val="cm-variable"/>
    <w:basedOn w:val="DefaultParagraphFont"/>
    <w:rsid w:val="00B10961"/>
  </w:style>
  <w:style w:type="character" w:customStyle="1" w:styleId="cm-property">
    <w:name w:val="cm-property"/>
    <w:basedOn w:val="DefaultParagraphFont"/>
    <w:rsid w:val="00B10961"/>
  </w:style>
  <w:style w:type="character" w:styleId="HTMLCode">
    <w:name w:val="HTML Code"/>
    <w:basedOn w:val="DefaultParagraphFont"/>
    <w:uiPriority w:val="99"/>
    <w:semiHidden/>
    <w:unhideWhenUsed/>
    <w:rsid w:val="005B0D9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B0D9E"/>
    <w:rPr>
      <w:color w:val="0000FF"/>
      <w:u w:val="single"/>
    </w:rPr>
  </w:style>
  <w:style w:type="character" w:customStyle="1" w:styleId="cm-string">
    <w:name w:val="cm-string"/>
    <w:basedOn w:val="DefaultParagraphFont"/>
    <w:rsid w:val="005B0D9E"/>
  </w:style>
  <w:style w:type="character" w:customStyle="1" w:styleId="pre">
    <w:name w:val="pre"/>
    <w:basedOn w:val="DefaultParagraphFont"/>
    <w:rsid w:val="00FA65E2"/>
  </w:style>
  <w:style w:type="character" w:customStyle="1" w:styleId="cm-operator">
    <w:name w:val="cm-operator"/>
    <w:basedOn w:val="DefaultParagraphFont"/>
    <w:rsid w:val="002929DC"/>
  </w:style>
  <w:style w:type="character" w:customStyle="1" w:styleId="cm-keyword">
    <w:name w:val="cm-keyword"/>
    <w:basedOn w:val="DefaultParagraphFont"/>
    <w:rsid w:val="002929DC"/>
  </w:style>
  <w:style w:type="character" w:customStyle="1" w:styleId="cm-number">
    <w:name w:val="cm-number"/>
    <w:basedOn w:val="DefaultParagraphFont"/>
    <w:rsid w:val="002929DC"/>
  </w:style>
  <w:style w:type="character" w:customStyle="1" w:styleId="cm-builtin">
    <w:name w:val="cm-builtin"/>
    <w:basedOn w:val="DefaultParagraphFont"/>
    <w:rsid w:val="002929DC"/>
  </w:style>
  <w:style w:type="character" w:customStyle="1" w:styleId="cm-variable-2">
    <w:name w:val="cm-variable-2"/>
    <w:basedOn w:val="DefaultParagraphFont"/>
    <w:rsid w:val="007D473F"/>
  </w:style>
  <w:style w:type="character" w:customStyle="1" w:styleId="cm-punctuation">
    <w:name w:val="cm-punctuation"/>
    <w:basedOn w:val="DefaultParagraphFont"/>
    <w:rsid w:val="007D473F"/>
  </w:style>
  <w:style w:type="character" w:customStyle="1" w:styleId="Heading1Char">
    <w:name w:val="Heading 1 Char"/>
    <w:basedOn w:val="DefaultParagraphFont"/>
    <w:link w:val="Heading1"/>
    <w:uiPriority w:val="9"/>
    <w:rsid w:val="00056B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06E4"/>
    <w:pPr>
      <w:spacing w:line="252" w:lineRule="auto"/>
    </w:pPr>
    <w:rPr>
      <w:rFonts w:asciiTheme="minorHAnsi" w:hAnsiTheme="minorHAnsi" w:cstheme="minorBidi"/>
      <w:color w:val="5A5A5A" w:themeColor="text1" w:themeTint="A5"/>
      <w:spacing w:val="15"/>
      <w:sz w:val="22"/>
      <w:szCs w:val="22"/>
      <w:lang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106E4"/>
    <w:rPr>
      <w:color w:val="5A5A5A" w:themeColor="text1" w:themeTint="A5"/>
      <w:spacing w:val="15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07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6860">
          <w:marLeft w:val="135"/>
          <w:marRight w:val="1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270621">
                      <w:marLeft w:val="105"/>
                      <w:marRight w:val="105"/>
                      <w:marTop w:val="0"/>
                      <w:marBottom w:val="1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5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3373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700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15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61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15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755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839089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95271">
                                                          <w:marLeft w:val="0"/>
                                                          <w:marRight w:val="0"/>
                                                          <w:marTop w:val="9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9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03660">
          <w:marLeft w:val="135"/>
          <w:marRight w:val="1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922823">
                  <w:marLeft w:val="105"/>
                  <w:marRight w:val="105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054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44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562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158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6566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840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152486">
                                              <w:marLeft w:val="0"/>
                                              <w:marRight w:val="0"/>
                                              <w:marTop w:val="6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36917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8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docs.databricks.com/user-guide/tables.html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FFDBE-D423-4CA2-921C-4B8965F2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0</Pages>
  <Words>1319</Words>
  <Characters>752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Shiran</dc:creator>
  <cp:keywords/>
  <dc:description/>
  <cp:lastModifiedBy>jennifer li</cp:lastModifiedBy>
  <cp:revision>12</cp:revision>
  <dcterms:created xsi:type="dcterms:W3CDTF">2021-04-03T20:03:00Z</dcterms:created>
  <dcterms:modified xsi:type="dcterms:W3CDTF">2021-04-05T04:14:00Z</dcterms:modified>
</cp:coreProperties>
</file>